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2BC754" w14:textId="77777777" w:rsidR="00190697" w:rsidRPr="00E00F14" w:rsidRDefault="00190697" w:rsidP="00190697">
      <w:pPr>
        <w:pBdr>
          <w:bottom w:val="single" w:sz="4" w:space="1" w:color="auto"/>
        </w:pBdr>
        <w:jc w:val="right"/>
        <w:rPr>
          <w:rFonts w:ascii="Arial" w:hAnsi="Arial" w:cs="Arial"/>
        </w:rPr>
      </w:pPr>
      <w:r>
        <w:rPr>
          <w:rFonts w:ascii="Tahoma" w:eastAsia="Tahoma" w:hAnsi="Tahoma" w:cs="Tahoma"/>
          <w:b/>
          <w:sz w:val="24"/>
        </w:rPr>
        <w:t xml:space="preserve"> </w:t>
      </w:r>
      <w:r>
        <w:rPr>
          <w:rFonts w:ascii="Tahoma" w:eastAsia="Tahoma" w:hAnsi="Tahoma" w:cs="Tahoma"/>
        </w:rPr>
        <w:t xml:space="preserve">[Insert Date] </w:t>
      </w:r>
    </w:p>
    <w:p w14:paraId="268A9CB6" w14:textId="77777777" w:rsidR="00190697" w:rsidRPr="00E00F14" w:rsidRDefault="00190697" w:rsidP="00190697">
      <w:pPr>
        <w:pBdr>
          <w:bottom w:val="single" w:sz="4" w:space="1" w:color="auto"/>
        </w:pBd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2EAAB8A0" w14:textId="77777777" w:rsidR="00190697" w:rsidRPr="00E00F14" w:rsidRDefault="00190697" w:rsidP="00190697">
      <w:pPr>
        <w:pBdr>
          <w:bottom w:val="single" w:sz="4" w:space="1" w:color="auto"/>
        </w:pBdr>
        <w:rPr>
          <w:rFonts w:ascii="Arial" w:hAnsi="Arial" w:cs="Arial"/>
          <w:b/>
          <w:bCs/>
          <w:color w:val="3366FF"/>
          <w:sz w:val="28"/>
          <w:szCs w:val="28"/>
        </w:rPr>
      </w:pPr>
      <w:r w:rsidRPr="0025478D">
        <w:rPr>
          <w:rStyle w:val="Heading1Char"/>
        </w:rPr>
        <w:t>[Insert name of employer]</w:t>
      </w:r>
      <w:r>
        <w:rPr>
          <w:rFonts w:ascii="Tahoma" w:eastAsia="Tahoma" w:hAnsi="Tahoma" w:cs="Tahoma"/>
          <w:b/>
          <w:color w:val="3366FF"/>
          <w:sz w:val="28"/>
        </w:rPr>
        <w:t xml:space="preserve"> </w:t>
      </w:r>
      <w:r>
        <w:rPr>
          <w:rFonts w:ascii="Tahoma" w:eastAsia="Tahoma" w:hAnsi="Tahoma" w:cs="Tahoma"/>
          <w:b/>
          <w:color w:val="3366FF"/>
          <w:sz w:val="28"/>
          <w:cs/>
        </w:rPr>
        <w:t xml:space="preserve">โครงการออมเงินบำนาญ </w:t>
      </w:r>
      <w:r>
        <w:rPr>
          <w:rFonts w:ascii="Tahoma" w:eastAsia="Tahoma" w:hAnsi="Tahoma" w:cs="Tahoma"/>
          <w:b/>
          <w:color w:val="3366FF"/>
          <w:sz w:val="28"/>
        </w:rPr>
        <w:t xml:space="preserve">- </w:t>
      </w:r>
      <w:r>
        <w:rPr>
          <w:rFonts w:ascii="Tahoma" w:eastAsia="Tahoma" w:hAnsi="Tahoma" w:cs="Tahoma"/>
          <w:b/>
          <w:color w:val="3366FF"/>
          <w:sz w:val="28"/>
          <w:cs/>
        </w:rPr>
        <w:t>การเปลี่ยนแปลงด้านกฎหมายที่ส่งผลกับคุณ</w:t>
      </w:r>
    </w:p>
    <w:p w14:paraId="6679A90A" w14:textId="77777777" w:rsidR="00190697" w:rsidRPr="00E00F14" w:rsidRDefault="00190697" w:rsidP="00190697">
      <w:pPr>
        <w:pBdr>
          <w:bottom w:val="single" w:sz="4" w:space="1" w:color="auto"/>
        </w:pBdr>
        <w:rPr>
          <w:rFonts w:ascii="Arial" w:hAnsi="Arial" w:cs="Arial"/>
          <w:color w:val="000000"/>
          <w:sz w:val="16"/>
          <w:szCs w:val="16"/>
        </w:rPr>
      </w:pPr>
    </w:p>
    <w:p w14:paraId="6456D972" w14:textId="77777777" w:rsidR="00190697" w:rsidRPr="00E00F14" w:rsidRDefault="00190697" w:rsidP="00190697">
      <w:pPr>
        <w:rPr>
          <w:rFonts w:ascii="Arial" w:hAnsi="Arial" w:cs="Arial"/>
          <w:sz w:val="16"/>
          <w:szCs w:val="16"/>
        </w:rPr>
      </w:pPr>
    </w:p>
    <w:p w14:paraId="72E0CB12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เรียน </w:t>
      </w:r>
      <w:r>
        <w:rPr>
          <w:rFonts w:ascii="Tahoma" w:eastAsia="Tahoma" w:hAnsi="Tahoma" w:cs="Tahoma"/>
        </w:rPr>
        <w:t>[Insert name]</w:t>
      </w:r>
    </w:p>
    <w:p w14:paraId="34DB5784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5DB94508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เพื่อช่วยให้คนมีเงินเก็บหลังเกษียณ ตอนนี้ผู้ว่าจ้างทุกคนถูกกำหนดโดยกฎหมายให้ชำระกับโครงการบำนาญจากที่ทำงานเพื่อพนักงานบางคนและชำระเงินเข้าโครงการ</w:t>
      </w:r>
    </w:p>
    <w:p w14:paraId="279A3B32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62DDA73B" w14:textId="77777777" w:rsidR="00190697" w:rsidRPr="00DB3EF4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ดังนั้น เราจึงได้ลงทะเบียนคุณ หรือจะลงทะเบียนให้คุณในวันที่ </w:t>
      </w:r>
      <w:r>
        <w:rPr>
          <w:rFonts w:ascii="Tahoma" w:eastAsia="Tahoma" w:hAnsi="Tahoma" w:cs="Tahoma"/>
        </w:rPr>
        <w:t xml:space="preserve">[insert date] </w:t>
      </w:r>
      <w:r>
        <w:rPr>
          <w:rFonts w:ascii="Tahoma" w:eastAsia="Tahoma" w:hAnsi="Tahoma" w:cs="Tahoma"/>
          <w:cs/>
        </w:rPr>
        <w:t xml:space="preserve">ในโครงการออมเงินบำนาญของเราในงวดการชำระนี้ เพราะคุณเข้าเกณฑ์ต่อไปนี้   </w:t>
      </w:r>
    </w:p>
    <w:p w14:paraId="6C6579DE" w14:textId="77777777" w:rsidR="00190697" w:rsidRDefault="00190697" w:rsidP="00190697">
      <w:pPr>
        <w:numPr>
          <w:ilvl w:val="0"/>
          <w:numId w:val="2"/>
        </w:numPr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คุณมีรายได้มากกว่า </w:t>
      </w:r>
      <w:r>
        <w:rPr>
          <w:rFonts w:ascii="Tahoma" w:eastAsia="Tahoma" w:hAnsi="Tahoma" w:cs="Tahoma"/>
        </w:rPr>
        <w:t xml:space="preserve">£192 </w:t>
      </w:r>
      <w:r>
        <w:rPr>
          <w:rFonts w:ascii="Tahoma" w:eastAsia="Tahoma" w:hAnsi="Tahoma" w:cs="Tahoma"/>
          <w:cs/>
        </w:rPr>
        <w:t xml:space="preserve">ต่อสัปดาห์ </w:t>
      </w:r>
      <w:r>
        <w:rPr>
          <w:rFonts w:ascii="Tahoma" w:eastAsia="Tahoma" w:hAnsi="Tahoma" w:cs="Tahoma"/>
        </w:rPr>
        <w:t>(</w:t>
      </w:r>
      <w:r>
        <w:rPr>
          <w:rFonts w:ascii="Tahoma" w:eastAsia="Tahoma" w:hAnsi="Tahoma" w:cs="Tahoma"/>
          <w:cs/>
        </w:rPr>
        <w:t xml:space="preserve">หรือ </w:t>
      </w:r>
      <w:r>
        <w:rPr>
          <w:rFonts w:ascii="Tahoma" w:eastAsia="Tahoma" w:hAnsi="Tahoma" w:cs="Tahoma"/>
        </w:rPr>
        <w:t xml:space="preserve">£833  </w:t>
      </w:r>
      <w:r>
        <w:rPr>
          <w:rFonts w:ascii="Tahoma" w:eastAsia="Tahoma" w:hAnsi="Tahoma" w:cs="Tahoma"/>
          <w:cs/>
        </w:rPr>
        <w:t>ต่อเดือน</w:t>
      </w:r>
      <w:r>
        <w:rPr>
          <w:rFonts w:ascii="Tahoma" w:eastAsia="Tahoma" w:hAnsi="Tahoma" w:cs="Tahoma"/>
        </w:rPr>
        <w:t>)</w:t>
      </w:r>
    </w:p>
    <w:p w14:paraId="0C012805" w14:textId="77777777" w:rsidR="00190697" w:rsidRDefault="00190697" w:rsidP="00190697">
      <w:pPr>
        <w:numPr>
          <w:ilvl w:val="0"/>
          <w:numId w:val="2"/>
        </w:numPr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คุณอายุ </w:t>
      </w:r>
      <w:r>
        <w:rPr>
          <w:rFonts w:ascii="Tahoma" w:eastAsia="Tahoma" w:hAnsi="Tahoma" w:cs="Tahoma"/>
        </w:rPr>
        <w:t xml:space="preserve">22 </w:t>
      </w:r>
      <w:r>
        <w:rPr>
          <w:rFonts w:ascii="Tahoma" w:eastAsia="Tahoma" w:hAnsi="Tahoma" w:cs="Tahoma"/>
          <w:cs/>
        </w:rPr>
        <w:t>ปีหรือมากกว่า</w:t>
      </w:r>
    </w:p>
    <w:p w14:paraId="236910B9" w14:textId="77777777" w:rsidR="00190697" w:rsidRDefault="00190697" w:rsidP="00190697">
      <w:pPr>
        <w:numPr>
          <w:ilvl w:val="0"/>
          <w:numId w:val="2"/>
        </w:numPr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คุณมีอายุน้อยกว่าที่จะได้รับเงินบำนาญจากรัฐบาล</w:t>
      </w:r>
    </w:p>
    <w:p w14:paraId="10B358EF" w14:textId="77777777" w:rsidR="00190697" w:rsidRPr="00DB3EF4" w:rsidRDefault="00190697" w:rsidP="00190697">
      <w:pPr>
        <w:spacing w:after="0"/>
        <w:ind w:right="-23"/>
        <w:rPr>
          <w:rFonts w:ascii="Arial" w:hAnsi="Arial" w:cs="Arial"/>
        </w:rPr>
      </w:pPr>
    </w:p>
    <w:p w14:paraId="4B67867D" w14:textId="77777777" w:rsidR="00190697" w:rsidRPr="00424F4C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คุณสามารถเลือกไม่เข้าร่วมโครงการเงินบำนาญได้ ถ้าคุณต้องการ แต่ถ้าคุณอยู่ในโครงการคุณจะมีเงินบำนาญส่วนตัวเมื่อเกษียณ  เงินบำนาญเป็นเงินเงินของคุณ แม้ว่าคุณจะออกจากโครงการในอนาคต </w:t>
      </w:r>
    </w:p>
    <w:p w14:paraId="5D9F560E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eastAsia="Times New Roman" w:hAnsi="Arial" w:cs="Arial"/>
        </w:rPr>
      </w:pPr>
    </w:p>
    <w:p w14:paraId="44B53F76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eastAsia="Times New Roman" w:hAnsi="Arial" w:cs="Arial"/>
        </w:rPr>
      </w:pPr>
      <w:r>
        <w:rPr>
          <w:rFonts w:ascii="Tahoma" w:eastAsia="Tahoma" w:hAnsi="Tahoma" w:cs="Tahoma"/>
          <w:cs/>
        </w:rPr>
        <w:t xml:space="preserve">ทั้งคุณและเราจะชำระเข้าโครงการทุกงวดการชำระ และรัฐบาลอาจช่วยในเรื่องการลดหย่อนภาษี </w:t>
      </w:r>
    </w:p>
    <w:p w14:paraId="78506CAD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40662EBF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ข้อมูลที่แนบมาให้จะบอกคุณทุกอย่างที่คุณต้องทราบเกี่ยวกับการลงทะเบียนอย่างอัตโนมัติ คุณจะได้รับชุดข้อมูลเมื่อเริ่มเข้าโครงการซึ่งมีข้อมูลเกี่ยวกับโครงการออมเงินบำนาญ</w:t>
      </w:r>
    </w:p>
    <w:p w14:paraId="2B1C1FA4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70F6B0A4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ขอแสดงความนับถือ</w:t>
      </w:r>
    </w:p>
    <w:p w14:paraId="42E36A28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296C4DA2" w14:textId="77777777" w:rsidR="00190697" w:rsidRDefault="00190697" w:rsidP="00190697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3AEB162B" w14:textId="77777777" w:rsidR="00190697" w:rsidRDefault="00190697" w:rsidP="00190697"/>
    <w:p w14:paraId="67BE530D" w14:textId="77777777" w:rsidR="00190697" w:rsidRDefault="00190697" w:rsidP="00190697"/>
    <w:p w14:paraId="0B84F4FD" w14:textId="77777777" w:rsidR="00190697" w:rsidRDefault="00190697"/>
    <w:sectPr w:rsidR="00190697" w:rsidSect="001906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8D402" w14:textId="77777777" w:rsidR="00131C15" w:rsidRDefault="00131C15" w:rsidP="0025478D">
      <w:pPr>
        <w:spacing w:after="0" w:line="240" w:lineRule="auto"/>
      </w:pPr>
      <w:r>
        <w:separator/>
      </w:r>
    </w:p>
  </w:endnote>
  <w:endnote w:type="continuationSeparator" w:id="0">
    <w:p w14:paraId="64C4BAB0" w14:textId="77777777" w:rsidR="00131C15" w:rsidRDefault="00131C15" w:rsidP="00254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33210" w14:textId="77777777" w:rsidR="00131C15" w:rsidRDefault="00131C15" w:rsidP="0025478D">
      <w:pPr>
        <w:spacing w:after="0" w:line="240" w:lineRule="auto"/>
      </w:pPr>
      <w:r>
        <w:separator/>
      </w:r>
    </w:p>
  </w:footnote>
  <w:footnote w:type="continuationSeparator" w:id="0">
    <w:p w14:paraId="172F9BDD" w14:textId="77777777" w:rsidR="00131C15" w:rsidRDefault="00131C15" w:rsidP="002547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96FE2"/>
    <w:multiLevelType w:val="hybridMultilevel"/>
    <w:tmpl w:val="18C0F9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82282"/>
    <w:multiLevelType w:val="hybridMultilevel"/>
    <w:tmpl w:val="0BAAD4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46934">
    <w:abstractNumId w:val="1"/>
  </w:num>
  <w:num w:numId="2" w16cid:durableId="801457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S1NLUwNTAwMTIyNzZR0lEKTi0uzszPAykwrAUA4UnYiCwAAAA="/>
  </w:docVars>
  <w:rsids>
    <w:rsidRoot w:val="00D40E2E"/>
    <w:rsid w:val="000012EE"/>
    <w:rsid w:val="000F433C"/>
    <w:rsid w:val="00131C15"/>
    <w:rsid w:val="00190697"/>
    <w:rsid w:val="001B060C"/>
    <w:rsid w:val="0025478D"/>
    <w:rsid w:val="008449FB"/>
    <w:rsid w:val="00BE4B32"/>
    <w:rsid w:val="00CD6024"/>
    <w:rsid w:val="00D40E2E"/>
    <w:rsid w:val="00F36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E1346"/>
  <w15:chartTrackingRefBased/>
  <w15:docId w15:val="{D1DBDCBE-FDC9-4076-B70E-21334B1BE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E2E"/>
    <w:pPr>
      <w:spacing w:after="200" w:line="276" w:lineRule="auto"/>
    </w:pPr>
    <w:rPr>
      <w:sz w:val="22"/>
      <w:szCs w:val="22"/>
      <w:lang w:val="th-TH" w:eastAsia="th-TH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78D"/>
    <w:pPr>
      <w:pBdr>
        <w:bottom w:val="single" w:sz="4" w:space="1" w:color="auto"/>
      </w:pBdr>
      <w:outlineLvl w:val="0"/>
    </w:pPr>
    <w:rPr>
      <w:rFonts w:ascii="Tahoma" w:eastAsia="Tahoma" w:hAnsi="Tahoma" w:cs="Tahoma"/>
      <w:b/>
      <w:color w:val="3366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0BE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6750BE"/>
    <w:rPr>
      <w:sz w:val="16"/>
      <w:szCs w:val="16"/>
      <w:lang w:val="th-TH" w:eastAsia="th-TH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0B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750BE"/>
    <w:rPr>
      <w:lang w:val="th-TH" w:eastAsia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0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50BE"/>
    <w:rPr>
      <w:rFonts w:ascii="Tahoma" w:hAnsi="Tahoma" w:cs="Tahoma"/>
      <w:sz w:val="16"/>
      <w:szCs w:val="16"/>
      <w:lang w:val="th-TH" w:eastAsia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A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94AAE"/>
    <w:rPr>
      <w:b/>
      <w:bCs/>
      <w:lang w:val="th-TH" w:eastAsia="th-TH"/>
    </w:rPr>
  </w:style>
  <w:style w:type="character" w:customStyle="1" w:styleId="Heading1Char">
    <w:name w:val="Heading 1 Char"/>
    <w:basedOn w:val="DefaultParagraphFont"/>
    <w:link w:val="Heading1"/>
    <w:uiPriority w:val="9"/>
    <w:rsid w:val="0025478D"/>
    <w:rPr>
      <w:rFonts w:ascii="Tahoma" w:eastAsia="Tahoma" w:hAnsi="Tahoma" w:cs="Tahoma"/>
      <w:b/>
      <w:color w:val="3366FF"/>
      <w:sz w:val="28"/>
      <w:szCs w:val="22"/>
      <w:lang w:val="th-TH" w:eastAsia="th-TH" w:bidi="ar-SA"/>
    </w:rPr>
  </w:style>
  <w:style w:type="paragraph" w:styleId="Header">
    <w:name w:val="header"/>
    <w:basedOn w:val="Normal"/>
    <w:link w:val="HeaderChar"/>
    <w:uiPriority w:val="99"/>
    <w:unhideWhenUsed/>
    <w:rsid w:val="00254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78D"/>
    <w:rPr>
      <w:sz w:val="22"/>
      <w:szCs w:val="22"/>
      <w:lang w:val="th-TH" w:eastAsia="th-TH" w:bidi="ar-SA"/>
    </w:rPr>
  </w:style>
  <w:style w:type="paragraph" w:styleId="Footer">
    <w:name w:val="footer"/>
    <w:basedOn w:val="Normal"/>
    <w:link w:val="FooterChar"/>
    <w:uiPriority w:val="99"/>
    <w:unhideWhenUsed/>
    <w:rsid w:val="00F365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5F0"/>
    <w:rPr>
      <w:sz w:val="22"/>
      <w:szCs w:val="22"/>
      <w:lang w:val="th-TH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b7c0360c-6632-4a95-83e7-7f7d87d3c56e}" enabled="1" method="Privileged" siteId="{f05d05b1-7db3-4dfe-8822-8e71c1898b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emplate staff being automatically enrolled Thai</vt:lpstr>
    </vt:vector>
  </TitlesOfParts>
  <Company>The Pensions Regulator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emplate staff being automatically enrolled Thai</dc:title>
  <dc:subject/>
  <dc:creator>The Pensions Regulator</dc:creator>
  <cp:keywords/>
  <cp:lastModifiedBy>Ferris, Jane</cp:lastModifiedBy>
  <cp:revision>6</cp:revision>
  <cp:lastPrinted>2015-01-26T11:45:00Z</cp:lastPrinted>
  <dcterms:created xsi:type="dcterms:W3CDTF">2026-06-02T09:52:00Z</dcterms:created>
  <dcterms:modified xsi:type="dcterms:W3CDTF">2026-06-05T13:48:00Z</dcterms:modified>
</cp:coreProperties>
</file>